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ad1468f3bddd4403dd570309deb7e1afaf96750"/>
    <w:p>
      <w:pPr>
        <w:pStyle w:val="Heading1"/>
      </w:pPr>
      <w:r>
        <w:t xml:space="preserve">Cover Letter for Biologist Position in Russia Saint Petersburg</w:t>
      </w:r>
    </w:p>
    <w:p>
      <w:pPr>
        <w:pStyle w:val="FirstParagraph"/>
      </w:pPr>
      <w:r>
        <w:t xml:space="preserve">Dear [Hiring Manager's Name],</w:t>
      </w:r>
    </w:p>
    <w:p>
      <w:pPr>
        <w:pStyle w:val="BodyText"/>
      </w:pPr>
      <w:r>
        <w:t xml:space="preserve">I am writing to express my enthusiastic interest in the Biologist position at your esteemed organization in Russia Saint Petersburg. As a dedicated and experienced biologist with a profound passion for ecological research, biodiversity conservation, and scientific innovation, I am eager to contribute my expertise to the vibrant scientific community of Saint Petersburg. This opportunity aligns perfectly with my professional goals and aspirations to work in one of the most historically and scientifically significant cities in Russia.</w:t>
      </w:r>
    </w:p>
    <w:p>
      <w:pPr>
        <w:pStyle w:val="BodyText"/>
      </w:pPr>
      <w:r>
        <w:t xml:space="preserve">With a solid academic foundation in biology from [Your University Name], where I specialized in [specific field, e.g., molecular biology, ecology, or environmental science], I have developed a deep understanding of biological systems and their intricate relationships. My research experience spans diverse areas, including [mention specific projects or skills such as "genetic analysis of endemic species," "ecosystem modeling," or "microbial biodiversity studies"]. These experiences have not only honed my technical skills but also instilled in me a commitment to advancing scientific knowledge that benefits both local and global communities.</w:t>
      </w:r>
    </w:p>
    <w:p>
      <w:pPr>
        <w:pStyle w:val="BodyText"/>
      </w:pPr>
      <w:r>
        <w:t xml:space="preserve">What draws me to Saint Petersburg is its unique position as a hub for scientific research and innovation. The city’s rich history of biological discoveries, coupled with its proximity to diverse ecosystems such as the Neva River basin, Lake Ladoga, and the forests of Leningrad Oblast, offers an unparalleled opportunity to conduct impactful fieldwork. I am particularly inspired by the work of institutions like [mention specific research centers or universities in Saint Petersburg, e.g., St. Petersburg State University or the Russian Academy of Sciences], which have long been at the forefront of biological and environmental studies. I am eager to contribute to such a dynamic environment and collaborate with professionals who share my dedication to solving complex ecological challenges.</w:t>
      </w:r>
    </w:p>
    <w:p>
      <w:pPr>
        <w:pStyle w:val="BodyText"/>
      </w:pPr>
      <w:r>
        <w:t xml:space="preserve">My career as a biologist has been defined by a commitment to interdisciplinary approaches and hands-on research. During my tenure at [Previous Employer/Institution], I led projects that focused on [specific example, e.g., "assessing the impact of climate change on local flora" or "developing sustainable aquaculture practices"]. These projects required not only technical expertise in laboratory techniques such as DNA sequencing and bioinformatics but also strong analytical and problem-solving skills. I have also published several peer-reviewed articles in journals like [mention relevant journals], where I explored topics such as [specific research area]. My work has consistently emphasized the importance of balancing scientific rigor with practical applications to address real-world issues.</w:t>
      </w:r>
    </w:p>
    <w:p>
      <w:pPr>
        <w:pStyle w:val="BodyText"/>
      </w:pPr>
      <w:r>
        <w:t xml:space="preserve">Living and working in Russia Saint Petersburg would allow me to immerse myself in a culture that values science and innovation. I am particularly drawn to the city’s unique blend of historical significance and modern scientific advancements. The opportunity to work alongside leading researchers, access cutting-edge facilities, and engage with a diverse community of scientists is incredibly appealing. Additionally, the chance to contribute to conservation efforts in one of Russia’s most ecologically rich regions would be a meaningful addition to my career.</w:t>
      </w:r>
    </w:p>
    <w:p>
      <w:pPr>
        <w:pStyle w:val="BodyText"/>
      </w:pPr>
      <w:r>
        <w:t xml:space="preserve">I understand that working as a biologist in Saint Petersburg may present unique challenges, such as navigating the local scientific landscape and adapting to new cultural dynamics. However, I am confident in my ability to overcome these challenges through adaptability, resilience, and a strong work ethic. My fluency in [mention languages, e.g., English and Russian] further strengthens my readiness to collaborate effectively with colleagues and stakeholders in the region. I am also deeply respectful of the traditions and values that shape scientific practice in Russia, and I am eager to contribute to a professional environment built on mutual respect and shared goals.</w:t>
      </w:r>
    </w:p>
    <w:p>
      <w:pPr>
        <w:pStyle w:val="BodyText"/>
      </w:pPr>
      <w:r>
        <w:t xml:space="preserve">What sets me apart as a biologist is my unwavering curiosity and passion for discovery. Whether it’s analyzing the genetic diversity of a rare plant species or studying the behavior of aquatic organisms in the Baltic Sea, I approach every project with enthusiasm and dedication. I am also committed to mentoring young scientists and fostering a collaborative spirit that encourages innovation. In Saint Petersburg, I aim to contribute not only through my research but also by supporting the growth of future generations of biologists.</w:t>
      </w:r>
    </w:p>
    <w:p>
      <w:pPr>
        <w:pStyle w:val="BodyText"/>
      </w:pPr>
      <w:r>
        <w:t xml:space="preserve">In addition to my technical skills, I bring strong communication abilities that enable me to convey complex scientific concepts clearly and effectively. I have experience presenting at international conferences, writing grant proposals, and engaging with diverse audiences through outreach programs. These skills would allow me to contribute meaningfully to your organization’s mission of advancing biological research and education in Russia Saint Petersburg.</w:t>
      </w:r>
    </w:p>
    <w:p>
      <w:pPr>
        <w:pStyle w:val="BodyText"/>
      </w:pPr>
      <w:r>
        <w:t xml:space="preserve">Thank you for considering my application. I am confident that my background, skills, and passion for biology make me a strong candidate for this position. I would be delighted to discuss how my qualifications align with your needs and how I can contribute to the continued success of your team. Please feel free to contact me at [your phone number] or [your email address] at your earliest convenience.</w:t>
      </w:r>
    </w:p>
    <w:p>
      <w:pPr>
        <w:pStyle w:val="BodyText"/>
      </w:pPr>
      <w:r>
        <w:t xml:space="preserve">I look forward to the opportunity to work in Russia Saint Petersburg and contribute to its thriving scientific commun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Russia Saint Petersburg</dc:title>
  <dc:creator/>
  <dc:language>en</dc:language>
  <cp:keywords/>
  <dcterms:created xsi:type="dcterms:W3CDTF">2026-07-24T14:41:27Z</dcterms:created>
  <dcterms:modified xsi:type="dcterms:W3CDTF">2026-07-24T14:41:27Z</dcterms:modified>
</cp:coreProperties>
</file>

<file path=docProps/custom.xml><?xml version="1.0" encoding="utf-8"?>
<Properties xmlns="http://schemas.openxmlformats.org/officeDocument/2006/custom-properties" xmlns:vt="http://schemas.openxmlformats.org/officeDocument/2006/docPropsVTypes"/>
</file>